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p>
    <w:bookmarkStart w:id="20" w:name="Xa67deb7b6a709e5cfa029ee258744f061552155"/>
    <w:p>
      <w:pPr>
        <w:pStyle w:val="Heading1"/>
      </w:pPr>
      <w:r>
        <w:t xml:space="preserve">Internship Application Letter for Journalist Position</w:t>
      </w:r>
    </w:p>
    <w:bookmarkEnd w:id="20"/>
    <w:p>
      <w:pPr>
        <w:pStyle w:val="FirstParagraph"/>
      </w:pPr>
      <w:r>
        <w:t xml:space="preserve">Your Name</w:t>
      </w:r>
      <w:r>
        <w:br/>
      </w:r>
      <w:r>
        <w:t xml:space="preserve">Your Address</w:t>
      </w:r>
      <w:r>
        <w:br/>
      </w:r>
      <w:r>
        <w:t xml:space="preserve">Your City, Postal Code</w:t>
      </w:r>
      <w:r>
        <w:br/>
      </w:r>
      <w:r>
        <w:t xml:space="preserve">Email Address | Phone Number | LinkedIn Profile</w:t>
      </w:r>
    </w:p>
    <w:p>
      <w:pPr>
        <w:pStyle w:val="BodyText"/>
      </w:pPr>
      <w:r>
        <w:t xml:space="preserve">Date: October 26, 2023</w:t>
      </w:r>
    </w:p>
    <w:p>
      <w:pPr>
        <w:pStyle w:val="BodyText"/>
      </w:pPr>
      <w:r>
        <w:t xml:space="preserve">Hiring Manager</w:t>
      </w:r>
      <w:r>
        <w:br/>
      </w:r>
      <w:r>
        <w:t xml:space="preserve">[Media Organization Name]</w:t>
      </w:r>
      <w:r>
        <w:br/>
      </w:r>
      <w:r>
        <w:t xml:space="preserve">[Organization Address]</w:t>
      </w:r>
      <w:r>
        <w:br/>
      </w:r>
      <w:r>
        <w:t xml:space="preserve">Singapore, Singapore</w:t>
      </w:r>
    </w:p>
    <w:bookmarkStart w:id="21" w:name="Xaa28d6d008aac129805b6a3249900f3404744c5"/>
    <w:p>
      <w:pPr>
        <w:pStyle w:val="Heading2"/>
      </w:pPr>
      <w:r>
        <w:t xml:space="preserve">Application for Journalism Internship Position</w:t>
      </w:r>
    </w:p>
    <w:p>
      <w:pPr>
        <w:pStyle w:val="FirstParagraph"/>
      </w:pPr>
      <w:r>
        <w:t xml:space="preserve">Dear Hiring Manager,</w:t>
      </w:r>
    </w:p>
    <w:p>
      <w:pPr>
        <w:pStyle w:val="BodyText"/>
      </w:pPr>
      <w:r>
        <w:t xml:space="preserve">As an aspiring journalist with profound admiration for Singapore's dynamic media landscape, I am excited to submit my</w:t>
      </w:r>
      <w:r>
        <w:t xml:space="preserve"> </w:t>
      </w:r>
      <w:r>
        <w:rPr>
          <w:bCs/>
          <w:b/>
        </w:rPr>
        <w:t xml:space="preserve">Internship Application Letter</w:t>
      </w:r>
      <w:r>
        <w:t xml:space="preserve"> </w:t>
      </w:r>
      <w:r>
        <w:t xml:space="preserve">for the Journalism Intern position at [Media Organization Name] in the heart of Singapore. This opportunity represents a pivotal moment in my professional journey toward becoming a dedicated</w:t>
      </w:r>
      <w:r>
        <w:t xml:space="preserve"> </w:t>
      </w:r>
      <w:r>
        <w:rPr>
          <w:bCs/>
          <w:b/>
        </w:rPr>
        <w:t xml:space="preserve">Journalist</w:t>
      </w:r>
      <w:r>
        <w:t xml:space="preserve">, and I am particularly drawn to your organization's reputation for ethical storytelling and commitment to covering Singapore's unique cultural tapestry. My passion for journalism, combined with my academic background and multicultural experiences in Singapore, aligns seamlessly with the values that drive your editorial team.</w:t>
      </w:r>
    </w:p>
    <w:p>
      <w:pPr>
        <w:pStyle w:val="BodyText"/>
      </w:pPr>
      <w:r>
        <w:t xml:space="preserve">Having grown up in Singapore, I have witnessed firsthand how media shapes community narratives across its diverse ethnic enclaves—from the bustling hawker centers of Chinatown to the serene gardens of Sentosa. This environment nurtured my early fascination with storytelling as a tool for social cohesion. My undergraduate studies in Communications at the National University of Singapore (NUS) immersed me in rigorous journalism training, including investigative techniques, multimedia production, and ethics frameworks critical to responsible reporting in Singapore's context. I have consistently sought opportunities to apply these skills within Singapore’s unique socio-political framework—whether covering student-led sustainability initiatives at NUS or documenting grassroots community festivals across the island-state. Each experience reinforced my conviction that journalism is not merely a profession but a civic duty, especially in a multicultural society like</w:t>
      </w:r>
      <w:r>
        <w:t xml:space="preserve"> </w:t>
      </w:r>
      <w:r>
        <w:rPr>
          <w:bCs/>
          <w:b/>
        </w:rPr>
        <w:t xml:space="preserve">Singapore Singapore</w:t>
      </w:r>
      <w:r>
        <w:t xml:space="preserve">.</w:t>
      </w:r>
    </w:p>
    <w:p>
      <w:pPr>
        <w:pStyle w:val="BodyText"/>
      </w:pPr>
      <w:r>
        <w:t xml:space="preserve">What particularly compels me to pursue this internship is your organization’s pioneering work in digital journalism within the Southeast Asian context. I have closely followed your coverage of Singapore’s transition to a Smart Nation, from data privacy debates to urban innovation stories. Your recent series on migrant worker welfare, which balanced empathetic human-interest angles with policy analysis, exemplifies the nuanced approach I aspire to master as a</w:t>
      </w:r>
      <w:r>
        <w:t xml:space="preserve"> </w:t>
      </w:r>
      <w:r>
        <w:rPr>
          <w:bCs/>
          <w:b/>
        </w:rPr>
        <w:t xml:space="preserve">Journalist</w:t>
      </w:r>
      <w:r>
        <w:t xml:space="preserve">. In today’s media ecosystem where misinformation threatens public trust, your commitment to fact-based reporting in Singapore’s competitive news environment resonates deeply with my own journalistic philosophy. This is why I believe this internship at your esteemed organization is not just an opportunity—it's a necessary step in my development as a journalist committed to elevating voices across</w:t>
      </w:r>
      <w:r>
        <w:t xml:space="preserve"> </w:t>
      </w:r>
      <w:r>
        <w:rPr>
          <w:bCs/>
          <w:b/>
        </w:rPr>
        <w:t xml:space="preserve">Singapore Singapore</w:t>
      </w:r>
      <w:r>
        <w:t xml:space="preserve">.</w:t>
      </w:r>
    </w:p>
    <w:p>
      <w:pPr>
        <w:pStyle w:val="BodyText"/>
      </w:pPr>
      <w:r>
        <w:t xml:space="preserve">My practical experience mirrors the demands of modern journalism in Singapore. As a contributor to NUS’s student-run publication, *The Edge*, I produced 15+ feature articles on local youth entrepreneurship, collaborating with editors to adapt content for both print and digital platforms—a skill directly transferable to your multimedia team. During a summer internship at *The Straits Times*’ community desk, I assisted in developing a social media campaign around Singapore’s National Day celebrations, engaging over 10,000 followers through culturally sensitive storytelling. Additionally, my fluency in English and Mandarin—and understanding of Singlish nuances—enables me to navigate Singapore’s linguistic diversity with confidence. This is critical for a journalist operating within</w:t>
      </w:r>
      <w:r>
        <w:t xml:space="preserve"> </w:t>
      </w:r>
      <w:r>
        <w:rPr>
          <w:bCs/>
          <w:b/>
        </w:rPr>
        <w:t xml:space="preserve">Singapore Singapore</w:t>
      </w:r>
      <w:r>
        <w:t xml:space="preserve">, where authentic representation requires more than language proficiency; it demands cultural intelligence.</w:t>
      </w:r>
    </w:p>
    <w:p>
      <w:pPr>
        <w:pStyle w:val="BodyText"/>
      </w:pPr>
      <w:r>
        <w:t xml:space="preserve">I am equally prepared to contribute beyond traditional reporting. My technical toolkit includes proficiency in Adobe Premiere Pro (for video editing), Canva (for social graphics), and basic data visualization using Tableau—skills that support the evolving needs of Singaporean newsrooms. When I interned with a local digital startup in Singapore, I designed an interactive map tracking public housing developments across the island, demonstrating my ability to merge analytical rigor with compelling narrative. Furthermore, my volunteer work with *Volunteer for Singapore* has honed my ability to collaborate across cultural divides while maintaining journalistic integrity—a skill vital for any</w:t>
      </w:r>
      <w:r>
        <w:t xml:space="preserve"> </w:t>
      </w:r>
      <w:r>
        <w:rPr>
          <w:bCs/>
          <w:b/>
        </w:rPr>
        <w:t xml:space="preserve">Journalist</w:t>
      </w:r>
      <w:r>
        <w:t xml:space="preserve"> </w:t>
      </w:r>
      <w:r>
        <w:t xml:space="preserve">operating in Singapore’s interconnected society.</w:t>
      </w:r>
    </w:p>
    <w:p>
      <w:pPr>
        <w:pStyle w:val="BodyText"/>
      </w:pPr>
      <w:r>
        <w:t xml:space="preserve">The prospect of learning from your editorial team in the vibrant media hub of Singapore is profoundly motivating. I am eager to immerse myself in your newsroom culture, contributing fresh perspectives while absorbing best practices under experienced mentors. Your organization’s emphasis on ethical journalism—particularly its stance against clickbait during high-stakes events like the General Elections—reflects my own professional values. As a future journalist, I recognize that Singapore's media landscape requires practitioners who balance innovation with responsibility; this internship is the perfect crucible for such growth.</w:t>
      </w:r>
    </w:p>
    <w:p>
      <w:pPr>
        <w:pStyle w:val="BodyText"/>
      </w:pPr>
      <w:r>
        <w:t xml:space="preserve">Why should you choose my</w:t>
      </w:r>
      <w:r>
        <w:t xml:space="preserve"> </w:t>
      </w:r>
      <w:r>
        <w:rPr>
          <w:bCs/>
          <w:b/>
        </w:rPr>
        <w:t xml:space="preserve">Internship Application Letter</w:t>
      </w:r>
      <w:r>
        <w:t xml:space="preserve">? Because it embodies more than just qualifications—it reflects a deep, lived connection to Singapore’s identity. I have not merely studied journalism; I have breathed its rhythms in a city where every story carries layers of history, policy, and humanity. My understanding of Singapore’s media landscape isn’t theoretical—it is forged through participation in its civic conversations. In my view, being a journalist in Singapore means listening as much as speaking, respecting the country’s delicate social fabric while holding power accountable with grace. This internship represents the next step toward earning that responsibility.</w:t>
      </w:r>
    </w:p>
    <w:p>
      <w:pPr>
        <w:pStyle w:val="BodyText"/>
      </w:pPr>
      <w:r>
        <w:t xml:space="preserve">I am confident that my proactive approach, cultural fluency, and unwavering dedication to ethical storytelling would make me a valuable asset to your team. Singapore Singapore is not just a location—it’s a living classroom for journalism, where every headline carries weight in shaping national discourse. I would be honored to contribute my energy and perspective to your mission while learning from the best in the field. Thank you for considering my</w:t>
      </w:r>
      <w:r>
        <w:t xml:space="preserve"> </w:t>
      </w:r>
      <w:r>
        <w:rPr>
          <w:bCs/>
          <w:b/>
        </w:rPr>
        <w:t xml:space="preserve">Internship Application Letter</w:t>
      </w:r>
      <w:r>
        <w:t xml:space="preserve"> </w:t>
      </w:r>
      <w:r>
        <w:t xml:space="preserve">as I seek to launch my career as a journalist committed to serving Singapore’s communities with integrity.</w:t>
      </w:r>
    </w:p>
    <w:p>
      <w:pPr>
        <w:pStyle w:val="BodyText"/>
      </w:pPr>
      <w:r>
        <w:t xml:space="preserve">Sincerely,</w:t>
      </w:r>
      <w:r>
        <w:br/>
      </w:r>
      <w:r>
        <w:br/>
      </w:r>
      <w:r>
        <w:t xml:space="preserve">Your Full Name</w:t>
      </w:r>
      <w:r>
        <w:br/>
      </w:r>
      <w:r>
        <w:t xml:space="preserve">[Optional: Attachments: Resume, Academic Transcript, Portfolio Link]</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dc:title>
  <dc:creator/>
  <dc:language>en</dc:language>
  <cp:keywords/>
  <dcterms:created xsi:type="dcterms:W3CDTF">2025-10-03T22:04:53Z</dcterms:created>
  <dcterms:modified xsi:type="dcterms:W3CDTF">2025-10-03T22:04:53Z</dcterms:modified>
</cp:coreProperties>
</file>

<file path=docProps/custom.xml><?xml version="1.0" encoding="utf-8"?>
<Properties xmlns="http://schemas.openxmlformats.org/officeDocument/2006/custom-properties" xmlns:vt="http://schemas.openxmlformats.org/officeDocument/2006/docPropsVTypes"/>
</file>